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A0355A" w14:textId="77777777" w:rsidR="00FE04D3" w:rsidRDefault="00FE04D3" w:rsidP="00FE04D3">
      <w:pPr>
        <w:rPr>
          <w:rFonts w:ascii="Arial" w:hAnsi="Arial" w:cs="Arial"/>
          <w:b/>
          <w:bCs/>
        </w:rPr>
      </w:pPr>
    </w:p>
    <w:p w14:paraId="14D8949F" w14:textId="77777777" w:rsidR="008B12BC" w:rsidRDefault="008B12BC" w:rsidP="00FE04D3">
      <w:pPr>
        <w:rPr>
          <w:rFonts w:ascii="Arial" w:hAnsi="Arial" w:cs="Arial"/>
          <w:b/>
          <w:bCs/>
        </w:rPr>
      </w:pPr>
    </w:p>
    <w:tbl>
      <w:tblPr>
        <w:tblStyle w:val="TableGrid"/>
        <w:tblpPr w:leftFromText="180" w:rightFromText="180" w:vertAnchor="text" w:horzAnchor="margin" w:tblpY="-31"/>
        <w:tblW w:w="9284" w:type="dxa"/>
        <w:tblLook w:val="04A0" w:firstRow="1" w:lastRow="0" w:firstColumn="1" w:lastColumn="0" w:noHBand="0" w:noVBand="1"/>
      </w:tblPr>
      <w:tblGrid>
        <w:gridCol w:w="3402"/>
        <w:gridCol w:w="1446"/>
        <w:gridCol w:w="1343"/>
        <w:gridCol w:w="516"/>
        <w:gridCol w:w="1343"/>
        <w:gridCol w:w="1234"/>
      </w:tblGrid>
      <w:tr w:rsidR="00697895" w:rsidRPr="005A24FD" w14:paraId="4BB62B23" w14:textId="77777777" w:rsidTr="00697895">
        <w:trPr>
          <w:trHeight w:val="398"/>
        </w:trPr>
        <w:tc>
          <w:tcPr>
            <w:tcW w:w="9284" w:type="dxa"/>
            <w:gridSpan w:val="6"/>
          </w:tcPr>
          <w:p w14:paraId="12A9BAF2" w14:textId="77777777" w:rsidR="00697895" w:rsidRDefault="00697895" w:rsidP="0069789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30BBBE9D" w14:textId="12205CE3" w:rsidR="00697895" w:rsidRPr="00303F66" w:rsidRDefault="00697895" w:rsidP="00697895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Official Election </w:t>
            </w:r>
            <w:r w:rsidRPr="00303F66">
              <w:rPr>
                <w:rFonts w:ascii="Times New Roman" w:eastAsia="Times New Roman" w:hAnsi="Times New Roman" w:cs="Times New Roman"/>
                <w:sz w:val="28"/>
                <w:szCs w:val="28"/>
              </w:rPr>
              <w:t>Results</w:t>
            </w:r>
          </w:p>
          <w:p w14:paraId="2D8C5617" w14:textId="77777777" w:rsidR="00697895" w:rsidRDefault="00697895" w:rsidP="00697895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May 3, 2025</w:t>
            </w:r>
          </w:p>
          <w:p w14:paraId="7BCF8E03" w14:textId="77777777" w:rsidR="00697895" w:rsidRPr="00303F66" w:rsidRDefault="00697895" w:rsidP="00697895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Special Local Option</w:t>
            </w:r>
            <w:r w:rsidRPr="00303F6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Election</w:t>
            </w:r>
          </w:p>
          <w:p w14:paraId="080DF871" w14:textId="04EF913B" w:rsidR="00697895" w:rsidRDefault="00697895" w:rsidP="0069789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“The legal sale of all alcoholic beverages including mixed beverages.”</w:t>
            </w:r>
          </w:p>
          <w:p w14:paraId="224EFFC0" w14:textId="77777777" w:rsidR="00697895" w:rsidRPr="00647DE5" w:rsidRDefault="00697895" w:rsidP="0069789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697895" w:rsidRPr="005A24FD" w14:paraId="75F2CFCE" w14:textId="77777777" w:rsidTr="00697895">
        <w:trPr>
          <w:trHeight w:val="398"/>
        </w:trPr>
        <w:tc>
          <w:tcPr>
            <w:tcW w:w="3402" w:type="dxa"/>
          </w:tcPr>
          <w:p w14:paraId="26A1B502" w14:textId="77777777" w:rsidR="00697895" w:rsidRPr="00647DE5" w:rsidRDefault="00697895" w:rsidP="0069789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bookmarkStart w:id="1" w:name="_Hlk150242109"/>
          </w:p>
        </w:tc>
        <w:tc>
          <w:tcPr>
            <w:tcW w:w="1446" w:type="dxa"/>
            <w:shd w:val="clear" w:color="auto" w:fill="BFBFBF" w:themeFill="background1" w:themeFillShade="BF"/>
          </w:tcPr>
          <w:p w14:paraId="24A9D8A8" w14:textId="77777777" w:rsidR="00697895" w:rsidRPr="00647DE5" w:rsidRDefault="00697895" w:rsidP="0069789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47DE5">
              <w:rPr>
                <w:rFonts w:ascii="Times New Roman" w:hAnsi="Times New Roman" w:cs="Times New Roman"/>
                <w:b/>
                <w:bCs/>
              </w:rPr>
              <w:t>Total</w:t>
            </w:r>
          </w:p>
        </w:tc>
        <w:tc>
          <w:tcPr>
            <w:tcW w:w="1343" w:type="dxa"/>
            <w:shd w:val="clear" w:color="auto" w:fill="BFBFBF" w:themeFill="background1" w:themeFillShade="BF"/>
          </w:tcPr>
          <w:p w14:paraId="22E97116" w14:textId="77777777" w:rsidR="00697895" w:rsidRPr="00647DE5" w:rsidRDefault="00697895" w:rsidP="0069789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47DE5">
              <w:rPr>
                <w:rFonts w:ascii="Times New Roman" w:hAnsi="Times New Roman" w:cs="Times New Roman"/>
                <w:b/>
                <w:bCs/>
              </w:rPr>
              <w:t>Voting %</w:t>
            </w:r>
          </w:p>
        </w:tc>
        <w:tc>
          <w:tcPr>
            <w:tcW w:w="516" w:type="dxa"/>
            <w:shd w:val="clear" w:color="auto" w:fill="BFBFBF" w:themeFill="background1" w:themeFillShade="BF"/>
          </w:tcPr>
          <w:p w14:paraId="70A41A7A" w14:textId="77777777" w:rsidR="00697895" w:rsidRPr="00647DE5" w:rsidRDefault="00697895" w:rsidP="00697895">
            <w:pPr>
              <w:jc w:val="center"/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  <w:tc>
          <w:tcPr>
            <w:tcW w:w="1343" w:type="dxa"/>
            <w:shd w:val="clear" w:color="auto" w:fill="BFBFBF" w:themeFill="background1" w:themeFillShade="BF"/>
          </w:tcPr>
          <w:p w14:paraId="6298B114" w14:textId="77777777" w:rsidR="00697895" w:rsidRPr="00647DE5" w:rsidRDefault="00697895" w:rsidP="0069789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47DE5">
              <w:rPr>
                <w:rFonts w:ascii="Times New Roman" w:hAnsi="Times New Roman" w:cs="Times New Roman"/>
                <w:b/>
                <w:bCs/>
              </w:rPr>
              <w:t>Early</w:t>
            </w:r>
          </w:p>
          <w:p w14:paraId="16CE48B9" w14:textId="77777777" w:rsidR="00697895" w:rsidRPr="00647DE5" w:rsidRDefault="00697895" w:rsidP="0069789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47DE5">
              <w:rPr>
                <w:rFonts w:ascii="Times New Roman" w:hAnsi="Times New Roman" w:cs="Times New Roman"/>
                <w:b/>
                <w:bCs/>
              </w:rPr>
              <w:t>Voting</w:t>
            </w:r>
          </w:p>
        </w:tc>
        <w:tc>
          <w:tcPr>
            <w:tcW w:w="1234" w:type="dxa"/>
            <w:shd w:val="clear" w:color="auto" w:fill="BFBFBF" w:themeFill="background1" w:themeFillShade="BF"/>
          </w:tcPr>
          <w:p w14:paraId="02C8AFBC" w14:textId="77777777" w:rsidR="00697895" w:rsidRPr="00647DE5" w:rsidRDefault="00697895" w:rsidP="0069789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47DE5">
              <w:rPr>
                <w:rFonts w:ascii="Times New Roman" w:hAnsi="Times New Roman" w:cs="Times New Roman"/>
                <w:b/>
                <w:bCs/>
              </w:rPr>
              <w:t>Election</w:t>
            </w:r>
          </w:p>
          <w:p w14:paraId="680A808F" w14:textId="77777777" w:rsidR="00697895" w:rsidRPr="00647DE5" w:rsidRDefault="00697895" w:rsidP="0069789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47DE5">
              <w:rPr>
                <w:rFonts w:ascii="Times New Roman" w:hAnsi="Times New Roman" w:cs="Times New Roman"/>
                <w:b/>
                <w:bCs/>
              </w:rPr>
              <w:t>Day</w:t>
            </w:r>
          </w:p>
        </w:tc>
      </w:tr>
      <w:tr w:rsidR="00697895" w14:paraId="0684C82B" w14:textId="77777777" w:rsidTr="00C75BE7">
        <w:trPr>
          <w:trHeight w:val="398"/>
        </w:trPr>
        <w:tc>
          <w:tcPr>
            <w:tcW w:w="3402" w:type="dxa"/>
          </w:tcPr>
          <w:p w14:paraId="493DC637" w14:textId="7B3AF220" w:rsidR="00697895" w:rsidRPr="00697895" w:rsidRDefault="00697895" w:rsidP="00697895">
            <w:pPr>
              <w:rPr>
                <w:rFonts w:ascii="Times New Roman" w:hAnsi="Times New Roman" w:cs="Times New Roman"/>
                <w:b/>
                <w:bCs/>
              </w:rPr>
            </w:pPr>
            <w:r w:rsidRPr="00697895">
              <w:rPr>
                <w:rFonts w:ascii="Times New Roman" w:hAnsi="Times New Roman" w:cs="Times New Roman"/>
                <w:b/>
                <w:bCs/>
              </w:rPr>
              <w:t>PROPOSITION A</w:t>
            </w:r>
          </w:p>
        </w:tc>
        <w:tc>
          <w:tcPr>
            <w:tcW w:w="5882" w:type="dxa"/>
            <w:gridSpan w:val="5"/>
          </w:tcPr>
          <w:p w14:paraId="6983F617" w14:textId="77777777" w:rsidR="00697895" w:rsidRPr="00647DE5" w:rsidRDefault="00697895" w:rsidP="00697895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697895" w14:paraId="02D57D24" w14:textId="77777777" w:rsidTr="00697895">
        <w:trPr>
          <w:trHeight w:val="398"/>
        </w:trPr>
        <w:tc>
          <w:tcPr>
            <w:tcW w:w="3402" w:type="dxa"/>
          </w:tcPr>
          <w:p w14:paraId="12D574C1" w14:textId="1EA176CC" w:rsidR="00697895" w:rsidRPr="00647DE5" w:rsidRDefault="00697895" w:rsidP="0069789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or (A Favor)</w:t>
            </w:r>
          </w:p>
        </w:tc>
        <w:tc>
          <w:tcPr>
            <w:tcW w:w="1446" w:type="dxa"/>
          </w:tcPr>
          <w:p w14:paraId="21ECC337" w14:textId="4FA099CE" w:rsidR="00697895" w:rsidRPr="00647DE5" w:rsidRDefault="00224670" w:rsidP="00697895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,721</w:t>
            </w:r>
          </w:p>
        </w:tc>
        <w:tc>
          <w:tcPr>
            <w:tcW w:w="1343" w:type="dxa"/>
          </w:tcPr>
          <w:p w14:paraId="1309EA2D" w14:textId="071A09BB" w:rsidR="00697895" w:rsidRPr="00647DE5" w:rsidRDefault="00224670" w:rsidP="00697895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79.16%</w:t>
            </w:r>
          </w:p>
        </w:tc>
        <w:tc>
          <w:tcPr>
            <w:tcW w:w="516" w:type="dxa"/>
            <w:vMerge w:val="restart"/>
            <w:shd w:val="clear" w:color="auto" w:fill="BFBFBF" w:themeFill="background1" w:themeFillShade="BF"/>
          </w:tcPr>
          <w:p w14:paraId="7E6987FA" w14:textId="77777777" w:rsidR="00697895" w:rsidRPr="00647DE5" w:rsidRDefault="00697895" w:rsidP="00697895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  <w:tc>
          <w:tcPr>
            <w:tcW w:w="1343" w:type="dxa"/>
          </w:tcPr>
          <w:p w14:paraId="31927489" w14:textId="256A614E" w:rsidR="00697895" w:rsidRPr="00647DE5" w:rsidRDefault="00D962DE" w:rsidP="00D962DE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,136</w:t>
            </w:r>
          </w:p>
        </w:tc>
        <w:tc>
          <w:tcPr>
            <w:tcW w:w="1234" w:type="dxa"/>
          </w:tcPr>
          <w:p w14:paraId="5A8D8934" w14:textId="0870F52C" w:rsidR="00697895" w:rsidRPr="00647DE5" w:rsidRDefault="00D962DE" w:rsidP="00697895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585</w:t>
            </w:r>
          </w:p>
        </w:tc>
      </w:tr>
      <w:tr w:rsidR="00697895" w14:paraId="2550C81D" w14:textId="77777777" w:rsidTr="00697895">
        <w:trPr>
          <w:trHeight w:val="422"/>
        </w:trPr>
        <w:tc>
          <w:tcPr>
            <w:tcW w:w="3402" w:type="dxa"/>
          </w:tcPr>
          <w:p w14:paraId="532E7B1C" w14:textId="52E70D4C" w:rsidR="00697895" w:rsidRPr="00647DE5" w:rsidRDefault="00697895" w:rsidP="0069789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gainst (En Contra)</w:t>
            </w:r>
          </w:p>
        </w:tc>
        <w:tc>
          <w:tcPr>
            <w:tcW w:w="1446" w:type="dxa"/>
          </w:tcPr>
          <w:p w14:paraId="3935C162" w14:textId="5EE06F44" w:rsidR="00697895" w:rsidRPr="00647DE5" w:rsidRDefault="00224670" w:rsidP="00697895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453</w:t>
            </w:r>
          </w:p>
        </w:tc>
        <w:tc>
          <w:tcPr>
            <w:tcW w:w="1343" w:type="dxa"/>
          </w:tcPr>
          <w:p w14:paraId="5E489FC5" w14:textId="0CF3F319" w:rsidR="00697895" w:rsidRPr="00647DE5" w:rsidRDefault="00224670" w:rsidP="00697895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0.84%</w:t>
            </w:r>
          </w:p>
        </w:tc>
        <w:tc>
          <w:tcPr>
            <w:tcW w:w="516" w:type="dxa"/>
            <w:vMerge/>
            <w:shd w:val="clear" w:color="auto" w:fill="BFBFBF" w:themeFill="background1" w:themeFillShade="BF"/>
          </w:tcPr>
          <w:p w14:paraId="23263A3C" w14:textId="77777777" w:rsidR="00697895" w:rsidRPr="00647DE5" w:rsidRDefault="00697895" w:rsidP="00697895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  <w:tc>
          <w:tcPr>
            <w:tcW w:w="1343" w:type="dxa"/>
          </w:tcPr>
          <w:p w14:paraId="0C94D855" w14:textId="38FD8300" w:rsidR="00697895" w:rsidRPr="00647DE5" w:rsidRDefault="00D962DE" w:rsidP="00D962DE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84</w:t>
            </w:r>
          </w:p>
        </w:tc>
        <w:tc>
          <w:tcPr>
            <w:tcW w:w="1234" w:type="dxa"/>
          </w:tcPr>
          <w:p w14:paraId="453BE1C3" w14:textId="7260C5FD" w:rsidR="00697895" w:rsidRPr="00647DE5" w:rsidRDefault="00D962DE" w:rsidP="00697895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69</w:t>
            </w:r>
          </w:p>
        </w:tc>
      </w:tr>
      <w:tr w:rsidR="00697895" w14:paraId="7178AF71" w14:textId="77777777" w:rsidTr="00697895">
        <w:trPr>
          <w:trHeight w:val="398"/>
        </w:trPr>
        <w:tc>
          <w:tcPr>
            <w:tcW w:w="3402" w:type="dxa"/>
          </w:tcPr>
          <w:p w14:paraId="2719C4F2" w14:textId="77777777" w:rsidR="00697895" w:rsidRPr="00647DE5" w:rsidRDefault="00697895" w:rsidP="00697895">
            <w:pPr>
              <w:rPr>
                <w:rFonts w:ascii="Times New Roman" w:hAnsi="Times New Roman" w:cs="Times New Roman"/>
                <w:b/>
                <w:bCs/>
              </w:rPr>
            </w:pPr>
            <w:r w:rsidRPr="00647DE5">
              <w:rPr>
                <w:rFonts w:ascii="Times New Roman" w:hAnsi="Times New Roman" w:cs="Times New Roman"/>
                <w:b/>
                <w:bCs/>
              </w:rPr>
              <w:t>Total Votes Cast</w:t>
            </w:r>
          </w:p>
        </w:tc>
        <w:tc>
          <w:tcPr>
            <w:tcW w:w="1446" w:type="dxa"/>
          </w:tcPr>
          <w:p w14:paraId="22A54B89" w14:textId="134FE43D" w:rsidR="00697895" w:rsidRPr="00647DE5" w:rsidRDefault="00224670" w:rsidP="00697895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,174</w:t>
            </w:r>
          </w:p>
        </w:tc>
        <w:tc>
          <w:tcPr>
            <w:tcW w:w="1343" w:type="dxa"/>
          </w:tcPr>
          <w:p w14:paraId="3A4F9585" w14:textId="05C1C759" w:rsidR="00697895" w:rsidRPr="00647DE5" w:rsidRDefault="00224670" w:rsidP="00697895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00.00%</w:t>
            </w:r>
          </w:p>
        </w:tc>
        <w:tc>
          <w:tcPr>
            <w:tcW w:w="516" w:type="dxa"/>
            <w:vMerge/>
            <w:shd w:val="clear" w:color="auto" w:fill="BFBFBF" w:themeFill="background1" w:themeFillShade="BF"/>
          </w:tcPr>
          <w:p w14:paraId="1A27E57D" w14:textId="77777777" w:rsidR="00697895" w:rsidRPr="00647DE5" w:rsidRDefault="00697895" w:rsidP="00697895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  <w:tc>
          <w:tcPr>
            <w:tcW w:w="1343" w:type="dxa"/>
          </w:tcPr>
          <w:p w14:paraId="079B9B8B" w14:textId="6B5BC0D8" w:rsidR="00697895" w:rsidRPr="00647DE5" w:rsidRDefault="00D962DE" w:rsidP="00D962DE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,420</w:t>
            </w:r>
          </w:p>
        </w:tc>
        <w:tc>
          <w:tcPr>
            <w:tcW w:w="1234" w:type="dxa"/>
          </w:tcPr>
          <w:p w14:paraId="77AAE0A2" w14:textId="20E8E5D5" w:rsidR="00697895" w:rsidRPr="00647DE5" w:rsidRDefault="00D962DE" w:rsidP="00697895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754</w:t>
            </w:r>
          </w:p>
        </w:tc>
      </w:tr>
      <w:bookmarkEnd w:id="1"/>
    </w:tbl>
    <w:p w14:paraId="15757526" w14:textId="77777777" w:rsidR="008B12BC" w:rsidRDefault="008B12BC" w:rsidP="00FE04D3">
      <w:pPr>
        <w:rPr>
          <w:rFonts w:ascii="Arial" w:hAnsi="Arial" w:cs="Arial"/>
          <w:b/>
          <w:bCs/>
        </w:rPr>
      </w:pPr>
    </w:p>
    <w:tbl>
      <w:tblPr>
        <w:tblStyle w:val="TableGrid"/>
        <w:tblpPr w:leftFromText="180" w:rightFromText="180" w:vertAnchor="text" w:horzAnchor="margin" w:tblpY="384"/>
        <w:tblW w:w="9364" w:type="dxa"/>
        <w:tblLook w:val="04A0" w:firstRow="1" w:lastRow="0" w:firstColumn="1" w:lastColumn="0" w:noHBand="0" w:noVBand="1"/>
      </w:tblPr>
      <w:tblGrid>
        <w:gridCol w:w="4682"/>
        <w:gridCol w:w="4682"/>
      </w:tblGrid>
      <w:tr w:rsidR="00255005" w:rsidRPr="00DB0920" w14:paraId="41C8429D" w14:textId="77777777" w:rsidTr="00255005">
        <w:trPr>
          <w:trHeight w:val="278"/>
        </w:trPr>
        <w:tc>
          <w:tcPr>
            <w:tcW w:w="4682" w:type="dxa"/>
          </w:tcPr>
          <w:p w14:paraId="7F5889AB" w14:textId="77777777" w:rsidR="00255005" w:rsidRPr="00DB0920" w:rsidRDefault="00255005" w:rsidP="00255005">
            <w:pPr>
              <w:rPr>
                <w:rFonts w:ascii="Times New Roman" w:hAnsi="Times New Roman" w:cs="Times New Roman"/>
                <w:b/>
                <w:bCs/>
              </w:rPr>
            </w:pPr>
            <w:r w:rsidRPr="00DB0920">
              <w:rPr>
                <w:rFonts w:ascii="Times New Roman" w:hAnsi="Times New Roman" w:cs="Times New Roman"/>
                <w:b/>
                <w:bCs/>
              </w:rPr>
              <w:t>Statistics</w:t>
            </w:r>
          </w:p>
        </w:tc>
        <w:tc>
          <w:tcPr>
            <w:tcW w:w="4682" w:type="dxa"/>
          </w:tcPr>
          <w:p w14:paraId="02A652EF" w14:textId="77777777" w:rsidR="00255005" w:rsidRPr="00DB0920" w:rsidRDefault="00255005" w:rsidP="00255005">
            <w:pPr>
              <w:rPr>
                <w:rFonts w:ascii="Times New Roman" w:hAnsi="Times New Roman" w:cs="Times New Roman"/>
                <w:b/>
                <w:bCs/>
              </w:rPr>
            </w:pPr>
            <w:r w:rsidRPr="00DB0920">
              <w:rPr>
                <w:rFonts w:ascii="Times New Roman" w:hAnsi="Times New Roman" w:cs="Times New Roman"/>
                <w:b/>
                <w:bCs/>
              </w:rPr>
              <w:t>Total</w:t>
            </w:r>
          </w:p>
        </w:tc>
      </w:tr>
      <w:tr w:rsidR="00255005" w14:paraId="42AB83C5" w14:textId="77777777" w:rsidTr="00255005">
        <w:trPr>
          <w:trHeight w:val="260"/>
        </w:trPr>
        <w:tc>
          <w:tcPr>
            <w:tcW w:w="4682" w:type="dxa"/>
          </w:tcPr>
          <w:p w14:paraId="3AB045D3" w14:textId="77777777" w:rsidR="00255005" w:rsidRPr="00DB0920" w:rsidRDefault="00255005" w:rsidP="00255005">
            <w:pPr>
              <w:rPr>
                <w:rFonts w:ascii="Times New Roman" w:hAnsi="Times New Roman" w:cs="Times New Roman"/>
              </w:rPr>
            </w:pPr>
            <w:r w:rsidRPr="00DB0920">
              <w:rPr>
                <w:rFonts w:ascii="Times New Roman" w:hAnsi="Times New Roman" w:cs="Times New Roman"/>
              </w:rPr>
              <w:t>Registered Voters – Total</w:t>
            </w:r>
          </w:p>
        </w:tc>
        <w:tc>
          <w:tcPr>
            <w:tcW w:w="4682" w:type="dxa"/>
          </w:tcPr>
          <w:p w14:paraId="17737065" w14:textId="3CE346CE" w:rsidR="00255005" w:rsidRPr="00D962DE" w:rsidRDefault="00D962DE" w:rsidP="00DC75E1">
            <w:pPr>
              <w:tabs>
                <w:tab w:val="left" w:pos="945"/>
              </w:tabs>
              <w:rPr>
                <w:rFonts w:ascii="Arial" w:hAnsi="Arial" w:cs="Arial"/>
              </w:rPr>
            </w:pPr>
            <w:r w:rsidRPr="00D962DE">
              <w:rPr>
                <w:rFonts w:ascii="Arial" w:hAnsi="Arial" w:cs="Arial"/>
              </w:rPr>
              <w:t>18,277</w:t>
            </w:r>
          </w:p>
        </w:tc>
      </w:tr>
      <w:tr w:rsidR="00255005" w14:paraId="543F6BF3" w14:textId="77777777" w:rsidTr="00255005">
        <w:trPr>
          <w:trHeight w:val="260"/>
        </w:trPr>
        <w:tc>
          <w:tcPr>
            <w:tcW w:w="4682" w:type="dxa"/>
          </w:tcPr>
          <w:p w14:paraId="48EAF56E" w14:textId="77777777" w:rsidR="00255005" w:rsidRPr="00DB0920" w:rsidRDefault="00255005" w:rsidP="00255005">
            <w:pPr>
              <w:rPr>
                <w:rFonts w:ascii="Times New Roman" w:hAnsi="Times New Roman" w:cs="Times New Roman"/>
              </w:rPr>
            </w:pPr>
            <w:r w:rsidRPr="00DB0920">
              <w:rPr>
                <w:rFonts w:ascii="Times New Roman" w:hAnsi="Times New Roman" w:cs="Times New Roman"/>
              </w:rPr>
              <w:t>Ballots – Total</w:t>
            </w:r>
          </w:p>
        </w:tc>
        <w:tc>
          <w:tcPr>
            <w:tcW w:w="4682" w:type="dxa"/>
          </w:tcPr>
          <w:p w14:paraId="78D66722" w14:textId="6C524D37" w:rsidR="00255005" w:rsidRPr="00D962DE" w:rsidRDefault="009A0714" w:rsidP="0025500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</w:t>
            </w:r>
            <w:r w:rsidR="00D962DE" w:rsidRPr="00D962DE">
              <w:rPr>
                <w:rFonts w:ascii="Arial" w:hAnsi="Arial" w:cs="Arial"/>
              </w:rPr>
              <w:t>2,273</w:t>
            </w:r>
          </w:p>
        </w:tc>
      </w:tr>
      <w:tr w:rsidR="00255005" w14:paraId="21550D81" w14:textId="77777777" w:rsidTr="00255005">
        <w:trPr>
          <w:trHeight w:val="260"/>
        </w:trPr>
        <w:tc>
          <w:tcPr>
            <w:tcW w:w="4682" w:type="dxa"/>
          </w:tcPr>
          <w:p w14:paraId="201D38FF" w14:textId="77777777" w:rsidR="00255005" w:rsidRPr="00DB0920" w:rsidRDefault="00255005" w:rsidP="00255005">
            <w:pPr>
              <w:rPr>
                <w:rFonts w:ascii="Times New Roman" w:hAnsi="Times New Roman" w:cs="Times New Roman"/>
              </w:rPr>
            </w:pPr>
            <w:r w:rsidRPr="00DB0920">
              <w:rPr>
                <w:rFonts w:ascii="Times New Roman" w:hAnsi="Times New Roman" w:cs="Times New Roman"/>
              </w:rPr>
              <w:t>Voter Turnout - Total</w:t>
            </w:r>
          </w:p>
        </w:tc>
        <w:tc>
          <w:tcPr>
            <w:tcW w:w="4682" w:type="dxa"/>
          </w:tcPr>
          <w:p w14:paraId="1C2061CF" w14:textId="3B1BCABC" w:rsidR="00255005" w:rsidRPr="00D962DE" w:rsidRDefault="00D962DE" w:rsidP="00255005">
            <w:pPr>
              <w:rPr>
                <w:rFonts w:ascii="Arial" w:hAnsi="Arial" w:cs="Arial"/>
              </w:rPr>
            </w:pPr>
            <w:r w:rsidRPr="00D962DE">
              <w:rPr>
                <w:rFonts w:ascii="Arial" w:hAnsi="Arial" w:cs="Arial"/>
              </w:rPr>
              <w:t>12.44</w:t>
            </w:r>
            <w:r w:rsidR="00DC75E1" w:rsidRPr="00D962DE">
              <w:rPr>
                <w:rFonts w:ascii="Arial" w:hAnsi="Arial" w:cs="Arial"/>
              </w:rPr>
              <w:t>%</w:t>
            </w:r>
          </w:p>
        </w:tc>
      </w:tr>
    </w:tbl>
    <w:p w14:paraId="7931C617" w14:textId="5C40B98A" w:rsidR="002917DF" w:rsidRPr="0092432C" w:rsidRDefault="002917DF" w:rsidP="00FE04D3">
      <w:pPr>
        <w:rPr>
          <w:rFonts w:ascii="Arial" w:hAnsi="Arial" w:cs="Arial"/>
          <w:b/>
          <w:bCs/>
        </w:rPr>
      </w:pPr>
    </w:p>
    <w:sectPr w:rsidR="002917DF" w:rsidRPr="0092432C" w:rsidSect="00C62064">
      <w:headerReference w:type="default" r:id="rId6"/>
      <w:footerReference w:type="default" r:id="rId7"/>
      <w:headerReference w:type="first" r:id="rId8"/>
      <w:foot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432F9E" w14:textId="77777777" w:rsidR="00511787" w:rsidRDefault="00511787" w:rsidP="00511787">
      <w:pPr>
        <w:spacing w:after="0" w:line="240" w:lineRule="auto"/>
      </w:pPr>
      <w:r>
        <w:separator/>
      </w:r>
    </w:p>
  </w:endnote>
  <w:endnote w:type="continuationSeparator" w:id="0">
    <w:p w14:paraId="57603EDD" w14:textId="77777777" w:rsidR="00511787" w:rsidRDefault="00511787" w:rsidP="005117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6652F2" w14:textId="0977E3D1" w:rsidR="00D31CAF" w:rsidRPr="00C62064" w:rsidRDefault="00C62064" w:rsidP="00C62064">
    <w:pPr>
      <w:pStyle w:val="Footer"/>
      <w:jc w:val="center"/>
      <w:rPr>
        <w:rFonts w:ascii="Times New Roman" w:hAnsi="Times New Roman" w:cs="Times New Roman"/>
        <w:b/>
        <w:bCs/>
        <w:sz w:val="28"/>
        <w:szCs w:val="28"/>
      </w:rPr>
    </w:pPr>
    <w:r w:rsidRPr="00C62064">
      <w:rPr>
        <w:rFonts w:ascii="Times New Roman" w:hAnsi="Times New Roman" w:cs="Times New Roman"/>
        <w:b/>
        <w:bCs/>
        <w:sz w:val="28"/>
        <w:szCs w:val="28"/>
      </w:rPr>
      <w:t xml:space="preserve">November 7, </w:t>
    </w:r>
    <w:r w:rsidR="00222259" w:rsidRPr="00C62064">
      <w:rPr>
        <w:rFonts w:ascii="Times New Roman" w:hAnsi="Times New Roman" w:cs="Times New Roman"/>
        <w:b/>
        <w:bCs/>
        <w:sz w:val="28"/>
        <w:szCs w:val="28"/>
      </w:rPr>
      <w:t>2023,</w:t>
    </w:r>
    <w:r w:rsidRPr="00C62064">
      <w:rPr>
        <w:rFonts w:ascii="Times New Roman" w:hAnsi="Times New Roman" w:cs="Times New Roman"/>
        <w:b/>
        <w:bCs/>
        <w:sz w:val="28"/>
        <w:szCs w:val="28"/>
      </w:rPr>
      <w:t xml:space="preserve"> </w:t>
    </w:r>
    <w:r w:rsidR="005477F3">
      <w:rPr>
        <w:rFonts w:ascii="Times New Roman" w:hAnsi="Times New Roman" w:cs="Times New Roman"/>
        <w:b/>
        <w:bCs/>
        <w:sz w:val="28"/>
        <w:szCs w:val="28"/>
      </w:rPr>
      <w:t>O</w:t>
    </w:r>
    <w:r w:rsidRPr="00C62064">
      <w:rPr>
        <w:rFonts w:ascii="Times New Roman" w:hAnsi="Times New Roman" w:cs="Times New Roman"/>
        <w:b/>
        <w:bCs/>
        <w:sz w:val="28"/>
        <w:szCs w:val="28"/>
      </w:rPr>
      <w:t>fficial Election Result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EA5D54" w14:textId="7FA98867" w:rsidR="00255005" w:rsidRPr="00C62064" w:rsidRDefault="00417342" w:rsidP="00255005">
    <w:pPr>
      <w:pStyle w:val="Footer"/>
      <w:jc w:val="center"/>
      <w:rPr>
        <w:rFonts w:ascii="Times New Roman" w:hAnsi="Times New Roman" w:cs="Times New Roman"/>
        <w:b/>
        <w:bCs/>
        <w:sz w:val="28"/>
        <w:szCs w:val="28"/>
      </w:rPr>
    </w:pPr>
    <w:r>
      <w:rPr>
        <w:rFonts w:ascii="Times New Roman" w:hAnsi="Times New Roman" w:cs="Times New Roman"/>
        <w:b/>
        <w:bCs/>
        <w:sz w:val="28"/>
        <w:szCs w:val="28"/>
      </w:rPr>
      <w:t>May 3</w:t>
    </w:r>
    <w:r w:rsidR="00255005" w:rsidRPr="00C62064">
      <w:rPr>
        <w:rFonts w:ascii="Times New Roman" w:hAnsi="Times New Roman" w:cs="Times New Roman"/>
        <w:b/>
        <w:bCs/>
        <w:sz w:val="28"/>
        <w:szCs w:val="28"/>
      </w:rPr>
      <w:t>, 202</w:t>
    </w:r>
    <w:r>
      <w:rPr>
        <w:rFonts w:ascii="Times New Roman" w:hAnsi="Times New Roman" w:cs="Times New Roman"/>
        <w:b/>
        <w:bCs/>
        <w:sz w:val="28"/>
        <w:szCs w:val="28"/>
      </w:rPr>
      <w:t>5</w:t>
    </w:r>
    <w:r w:rsidR="00255005" w:rsidRPr="00C62064">
      <w:rPr>
        <w:rFonts w:ascii="Times New Roman" w:hAnsi="Times New Roman" w:cs="Times New Roman"/>
        <w:b/>
        <w:bCs/>
        <w:sz w:val="28"/>
        <w:szCs w:val="28"/>
      </w:rPr>
      <w:t>,</w:t>
    </w:r>
    <w:r>
      <w:rPr>
        <w:rFonts w:ascii="Times New Roman" w:hAnsi="Times New Roman" w:cs="Times New Roman"/>
        <w:b/>
        <w:bCs/>
        <w:sz w:val="28"/>
        <w:szCs w:val="28"/>
      </w:rPr>
      <w:t xml:space="preserve"> </w:t>
    </w:r>
    <w:r w:rsidR="00255005">
      <w:rPr>
        <w:rFonts w:ascii="Times New Roman" w:hAnsi="Times New Roman" w:cs="Times New Roman"/>
        <w:b/>
        <w:bCs/>
        <w:sz w:val="28"/>
        <w:szCs w:val="28"/>
      </w:rPr>
      <w:t>O</w:t>
    </w:r>
    <w:r w:rsidR="00255005" w:rsidRPr="00C62064">
      <w:rPr>
        <w:rFonts w:ascii="Times New Roman" w:hAnsi="Times New Roman" w:cs="Times New Roman"/>
        <w:b/>
        <w:bCs/>
        <w:sz w:val="28"/>
        <w:szCs w:val="28"/>
      </w:rPr>
      <w:t>fficial Election Results</w:t>
    </w:r>
  </w:p>
  <w:p w14:paraId="39E77FDD" w14:textId="77777777" w:rsidR="005477F3" w:rsidRDefault="005477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FFF694" w14:textId="77777777" w:rsidR="00511787" w:rsidRDefault="00511787" w:rsidP="00511787">
      <w:pPr>
        <w:spacing w:after="0" w:line="240" w:lineRule="auto"/>
      </w:pPr>
      <w:bookmarkStart w:id="0" w:name="_Hlk150247669"/>
      <w:bookmarkEnd w:id="0"/>
      <w:r>
        <w:separator/>
      </w:r>
    </w:p>
  </w:footnote>
  <w:footnote w:type="continuationSeparator" w:id="0">
    <w:p w14:paraId="5E5B5462" w14:textId="77777777" w:rsidR="00511787" w:rsidRDefault="00511787" w:rsidP="005117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47D24A" w14:textId="77777777" w:rsidR="00511787" w:rsidRDefault="00511787" w:rsidP="00511787">
    <w:pPr>
      <w:pStyle w:val="Header"/>
    </w:pPr>
  </w:p>
  <w:p w14:paraId="40393BFF" w14:textId="77777777" w:rsidR="00511787" w:rsidRDefault="0051178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E5D3BA" w14:textId="77777777" w:rsidR="00C62064" w:rsidRDefault="00C62064" w:rsidP="00C6206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226F392" wp14:editId="2B5ADC6A">
              <wp:simplePos x="0" y="0"/>
              <wp:positionH relativeFrom="column">
                <wp:posOffset>2743200</wp:posOffset>
              </wp:positionH>
              <wp:positionV relativeFrom="paragraph">
                <wp:posOffset>114300</wp:posOffset>
              </wp:positionV>
              <wp:extent cx="1828800" cy="388620"/>
              <wp:effectExtent l="0" t="0" r="0" b="1905"/>
              <wp:wrapNone/>
              <wp:docPr id="4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28800" cy="3886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CFCDB24" w14:textId="77777777" w:rsidR="00C62064" w:rsidRPr="00CE1B03" w:rsidRDefault="00C62064" w:rsidP="00C62064">
                          <w:pPr>
                            <w:rPr>
                              <w:rFonts w:ascii="Arial" w:hAnsi="Arial" w:cs="Arial"/>
                              <w:b/>
                              <w:color w:val="000080"/>
                              <w:sz w:val="32"/>
                              <w:szCs w:val="32"/>
                            </w:rPr>
                          </w:pPr>
                          <w:r w:rsidRPr="00CE1B03">
                            <w:rPr>
                              <w:rFonts w:ascii="Arial" w:hAnsi="Arial" w:cs="Arial"/>
                              <w:b/>
                              <w:color w:val="000080"/>
                              <w:sz w:val="32"/>
                              <w:szCs w:val="32"/>
                            </w:rPr>
                            <w:t>City of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226F392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margin-left:3in;margin-top:9pt;width:2in;height:30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" filled="f" stroked="f">
              <v:textbox>
                <w:txbxContent>
                  <w:p w14:paraId="4CFCDB24" w14:textId="77777777" w:rsidR="00C62064" w:rsidRPr="00CE1B03" w:rsidRDefault="00C62064" w:rsidP="00C62064">
                    <w:pPr>
                      <w:rPr>
                        <w:rFonts w:ascii="Arial" w:hAnsi="Arial" w:cs="Arial"/>
                        <w:b/>
                        <w:color w:val="000080"/>
                        <w:sz w:val="32"/>
                        <w:szCs w:val="32"/>
                      </w:rPr>
                    </w:pPr>
                    <w:r w:rsidRPr="00CE1B03">
                      <w:rPr>
                        <w:rFonts w:ascii="Arial" w:hAnsi="Arial" w:cs="Arial"/>
                        <w:b/>
                        <w:color w:val="000080"/>
                        <w:sz w:val="32"/>
                        <w:szCs w:val="32"/>
                      </w:rPr>
                      <w:t>City of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7C6A713" wp14:editId="7B046934">
              <wp:simplePos x="0" y="0"/>
              <wp:positionH relativeFrom="column">
                <wp:posOffset>685800</wp:posOffset>
              </wp:positionH>
              <wp:positionV relativeFrom="paragraph">
                <wp:posOffset>-114300</wp:posOffset>
              </wp:positionV>
              <wp:extent cx="1347470" cy="114300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47470" cy="1143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6FCDB2" w14:textId="77777777" w:rsidR="00C62064" w:rsidRDefault="00C62064" w:rsidP="00C6206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32E26F" wp14:editId="5A257BB6">
                                <wp:extent cx="1163955" cy="1163955"/>
                                <wp:effectExtent l="0" t="0" r="0" b="0"/>
                                <wp:docPr id="2006288131" name="Picture 2006288131" descr="logo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logo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163955" cy="116395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6A713" id="Text Box 3" o:spid="_x0000_s1027" type="#_x0000_t202" style="position:absolute;margin-left:54pt;margin-top:-9pt;width:106.1pt;height:90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" stroked="f">
              <v:textbox>
                <w:txbxContent>
                  <w:p w14:paraId="1B6FCDB2" w14:textId="77777777" w:rsidR="00C62064" w:rsidRDefault="00C62064" w:rsidP="00C62064">
                    <w:r>
                      <w:rPr>
                        <w:noProof/>
                      </w:rPr>
                      <w:drawing>
                        <wp:inline distT="0" distB="0" distL="0" distR="0" wp14:anchorId="2B32E26F" wp14:editId="5A257BB6">
                          <wp:extent cx="1163955" cy="1163955"/>
                          <wp:effectExtent l="0" t="0" r="0" b="0"/>
                          <wp:docPr id="2006288131" name="Picture 2006288131" descr="logo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logo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163955" cy="116395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51F88FEA" w14:textId="77777777" w:rsidR="00C62064" w:rsidRDefault="00C62064" w:rsidP="00C6206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344DFE8" wp14:editId="344EB667">
              <wp:simplePos x="0" y="0"/>
              <wp:positionH relativeFrom="column">
                <wp:posOffset>1943100</wp:posOffset>
              </wp:positionH>
              <wp:positionV relativeFrom="paragraph">
                <wp:posOffset>53340</wp:posOffset>
              </wp:positionV>
              <wp:extent cx="3086100" cy="624840"/>
              <wp:effectExtent l="0" t="0" r="0" b="0"/>
              <wp:wrapNone/>
              <wp:docPr id="2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86100" cy="6248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B07E894" w14:textId="77777777" w:rsidR="00C62064" w:rsidRPr="00CE1B03" w:rsidRDefault="00C62064" w:rsidP="00C62064">
                          <w:pPr>
                            <w:rPr>
                              <w:rFonts w:ascii="Arial" w:hAnsi="Arial" w:cs="Arial"/>
                              <w:b/>
                              <w:color w:val="000080"/>
                              <w:sz w:val="84"/>
                              <w:szCs w:val="84"/>
                            </w:rPr>
                          </w:pPr>
                          <w:r w:rsidRPr="00CE1B03">
                            <w:rPr>
                              <w:rFonts w:ascii="Arial" w:hAnsi="Arial" w:cs="Arial"/>
                              <w:b/>
                              <w:color w:val="000080"/>
                              <w:sz w:val="84"/>
                              <w:szCs w:val="84"/>
                            </w:rPr>
                            <w:t>Huntsvill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344DFE8" id="Text Box 9" o:spid="_x0000_s1028" type="#_x0000_t202" style="position:absolute;margin-left:153pt;margin-top:4.2pt;width:243pt;height:49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" filled="f" stroked="f">
              <v:textbox>
                <w:txbxContent>
                  <w:p w14:paraId="6B07E894" w14:textId="77777777" w:rsidR="00C62064" w:rsidRPr="00CE1B03" w:rsidRDefault="00C62064" w:rsidP="00C62064">
                    <w:pPr>
                      <w:rPr>
                        <w:rFonts w:ascii="Arial" w:hAnsi="Arial" w:cs="Arial"/>
                        <w:b/>
                        <w:color w:val="000080"/>
                        <w:sz w:val="84"/>
                        <w:szCs w:val="84"/>
                      </w:rPr>
                    </w:pPr>
                    <w:r w:rsidRPr="00CE1B03">
                      <w:rPr>
                        <w:rFonts w:ascii="Arial" w:hAnsi="Arial" w:cs="Arial"/>
                        <w:b/>
                        <w:color w:val="000080"/>
                        <w:sz w:val="84"/>
                        <w:szCs w:val="84"/>
                      </w:rPr>
                      <w:t>Huntsville</w:t>
                    </w:r>
                  </w:p>
                </w:txbxContent>
              </v:textbox>
            </v:shape>
          </w:pict>
        </mc:Fallback>
      </mc:AlternateContent>
    </w:r>
  </w:p>
  <w:p w14:paraId="47B5DBE6" w14:textId="77777777" w:rsidR="00C62064" w:rsidRDefault="00C62064" w:rsidP="00C62064">
    <w:pPr>
      <w:pStyle w:val="Header"/>
    </w:pPr>
  </w:p>
  <w:p w14:paraId="26C1E2DE" w14:textId="77777777" w:rsidR="00C62064" w:rsidRDefault="00C62064" w:rsidP="00C62064">
    <w:pPr>
      <w:pStyle w:val="Header"/>
    </w:pPr>
  </w:p>
  <w:p w14:paraId="77293018" w14:textId="77777777" w:rsidR="00C62064" w:rsidRDefault="00C62064" w:rsidP="00C6206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AB84F48" wp14:editId="1BC64A09">
              <wp:simplePos x="0" y="0"/>
              <wp:positionH relativeFrom="column">
                <wp:posOffset>2057400</wp:posOffset>
              </wp:positionH>
              <wp:positionV relativeFrom="paragraph">
                <wp:posOffset>99060</wp:posOffset>
              </wp:positionV>
              <wp:extent cx="2857500" cy="220980"/>
              <wp:effectExtent l="0" t="3810" r="0" b="3810"/>
              <wp:wrapNone/>
              <wp:docPr id="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57500" cy="2209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9727273" w14:textId="77777777" w:rsidR="00C62064" w:rsidRPr="00CE1B03" w:rsidRDefault="00C62064" w:rsidP="00C62064">
                          <w:pPr>
                            <w:rPr>
                              <w:rFonts w:ascii="Arial" w:hAnsi="Arial" w:cs="Arial"/>
                              <w:color w:val="000080"/>
                              <w:sz w:val="16"/>
                              <w:szCs w:val="16"/>
                            </w:rPr>
                          </w:pPr>
                          <w:r>
                            <w:t xml:space="preserve">﻿ </w:t>
                          </w:r>
                          <w:r w:rsidRPr="00CE1B03">
                            <w:rPr>
                              <w:rFonts w:ascii="Arial" w:hAnsi="Arial" w:cs="Arial"/>
                              <w:color w:val="000080"/>
                              <w:sz w:val="16"/>
                              <w:szCs w:val="16"/>
                            </w:rPr>
                            <w:t xml:space="preserve">Incorporated in 1845 under the </w:t>
                          </w:r>
                          <w:smartTag w:uri="urn:schemas-microsoft-com:office:smarttags" w:element="place">
                            <w:smartTag w:uri="urn:schemas-microsoft-com:office:smarttags" w:element="PlaceType">
                              <w:r w:rsidRPr="00CE1B03">
                                <w:rPr>
                                  <w:rFonts w:ascii="Arial" w:hAnsi="Arial" w:cs="Arial"/>
                                  <w:color w:val="000080"/>
                                  <w:sz w:val="16"/>
                                  <w:szCs w:val="16"/>
                                </w:rPr>
                                <w:t>Republic</w:t>
                              </w:r>
                            </w:smartTag>
                            <w:r w:rsidRPr="00CE1B03">
                              <w:rPr>
                                <w:rFonts w:ascii="Arial" w:hAnsi="Arial" w:cs="Arial"/>
                                <w:color w:val="000080"/>
                                <w:sz w:val="16"/>
                                <w:szCs w:val="16"/>
                              </w:rPr>
                              <w:t xml:space="preserve"> of </w:t>
                            </w:r>
                            <w:smartTag w:uri="urn:schemas-microsoft-com:office:smarttags" w:element="PlaceName">
                              <w:r w:rsidRPr="00CE1B03">
                                <w:rPr>
                                  <w:rFonts w:ascii="Arial" w:hAnsi="Arial" w:cs="Arial"/>
                                  <w:color w:val="000080"/>
                                  <w:sz w:val="16"/>
                                  <w:szCs w:val="16"/>
                                </w:rPr>
                                <w:t>Texas</w:t>
                              </w:r>
                            </w:smartTag>
                          </w:smartTag>
                          <w:r w:rsidRPr="00CE1B03">
                            <w:rPr>
                              <w:rFonts w:ascii="Arial" w:hAnsi="Arial" w:cs="Arial"/>
                              <w:color w:val="000080"/>
                              <w:sz w:val="16"/>
                              <w:szCs w:val="16"/>
                            </w:rPr>
                            <w:t xml:space="preserve"> </w:t>
                          </w:r>
                        </w:p>
                        <w:p w14:paraId="269D62D9" w14:textId="77777777" w:rsidR="00C62064" w:rsidRPr="00CE1B03" w:rsidRDefault="00C62064" w:rsidP="00C62064">
                          <w:pPr>
                            <w:rPr>
                              <w:rFonts w:ascii="Arial" w:hAnsi="Arial" w:cs="Arial"/>
                              <w:color w:val="000080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AB84F48" id="Text Box 6" o:spid="_x0000_s1029" type="#_x0000_t202" style="position:absolute;margin-left:162pt;margin-top:7.8pt;width:225pt;height:17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" stroked="f">
              <v:textbox>
                <w:txbxContent>
                  <w:p w14:paraId="29727273" w14:textId="77777777" w:rsidR="00C62064" w:rsidRPr="00CE1B03" w:rsidRDefault="00C62064" w:rsidP="00C62064">
                    <w:pPr>
                      <w:rPr>
                        <w:rFonts w:ascii="Arial" w:hAnsi="Arial" w:cs="Arial"/>
                        <w:color w:val="000080"/>
                        <w:sz w:val="16"/>
                        <w:szCs w:val="16"/>
                      </w:rPr>
                    </w:pPr>
                    <w:r>
                      <w:t xml:space="preserve">﻿ </w:t>
                    </w:r>
                    <w:r w:rsidRPr="00CE1B03">
                      <w:rPr>
                        <w:rFonts w:ascii="Arial" w:hAnsi="Arial" w:cs="Arial"/>
                        <w:color w:val="000080"/>
                        <w:sz w:val="16"/>
                        <w:szCs w:val="16"/>
                      </w:rPr>
                      <w:t xml:space="preserve">Incorporated in 1845 under the </w:t>
                    </w:r>
                    <w:smartTag w:uri="urn:schemas-microsoft-com:office:smarttags" w:element="place">
                      <w:smartTag w:uri="urn:schemas-microsoft-com:office:smarttags" w:element="PlaceType">
                        <w:r w:rsidRPr="00CE1B03">
                          <w:rPr>
                            <w:rFonts w:ascii="Arial" w:hAnsi="Arial" w:cs="Arial"/>
                            <w:color w:val="000080"/>
                            <w:sz w:val="16"/>
                            <w:szCs w:val="16"/>
                          </w:rPr>
                          <w:t>Republic</w:t>
                        </w:r>
                      </w:smartTag>
                      <w:r w:rsidRPr="00CE1B03">
                        <w:rPr>
                          <w:rFonts w:ascii="Arial" w:hAnsi="Arial" w:cs="Arial"/>
                          <w:color w:val="000080"/>
                          <w:sz w:val="16"/>
                          <w:szCs w:val="16"/>
                        </w:rPr>
                        <w:t xml:space="preserve"> of </w:t>
                      </w:r>
                      <w:smartTag w:uri="urn:schemas-microsoft-com:office:smarttags" w:element="PlaceName">
                        <w:r w:rsidRPr="00CE1B03">
                          <w:rPr>
                            <w:rFonts w:ascii="Arial" w:hAnsi="Arial" w:cs="Arial"/>
                            <w:color w:val="000080"/>
                            <w:sz w:val="16"/>
                            <w:szCs w:val="16"/>
                          </w:rPr>
                          <w:t>Texas</w:t>
                        </w:r>
                      </w:smartTag>
                    </w:smartTag>
                    <w:r w:rsidRPr="00CE1B03">
                      <w:rPr>
                        <w:rFonts w:ascii="Arial" w:hAnsi="Arial" w:cs="Arial"/>
                        <w:color w:val="000080"/>
                        <w:sz w:val="16"/>
                        <w:szCs w:val="16"/>
                      </w:rPr>
                      <w:t xml:space="preserve"> </w:t>
                    </w:r>
                  </w:p>
                  <w:p w14:paraId="269D62D9" w14:textId="77777777" w:rsidR="00C62064" w:rsidRPr="00CE1B03" w:rsidRDefault="00C62064" w:rsidP="00C62064">
                    <w:pPr>
                      <w:rPr>
                        <w:rFonts w:ascii="Arial" w:hAnsi="Arial" w:cs="Arial"/>
                        <w:color w:val="000080"/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7BD3D86E" w14:textId="77777777" w:rsidR="00D31CAF" w:rsidRDefault="00D31CA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593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1tDC1NLE0NzW3sDBV0lEKTi0uzszPAykwrgUAUCGeISwAAAA="/>
  </w:docVars>
  <w:rsids>
    <w:rsidRoot w:val="00511787"/>
    <w:rsid w:val="00027360"/>
    <w:rsid w:val="00045077"/>
    <w:rsid w:val="000501D8"/>
    <w:rsid w:val="000639EA"/>
    <w:rsid w:val="0006560C"/>
    <w:rsid w:val="00073132"/>
    <w:rsid w:val="000B60E6"/>
    <w:rsid w:val="000B7F77"/>
    <w:rsid w:val="000C7C4E"/>
    <w:rsid w:val="000E3E65"/>
    <w:rsid w:val="001038AD"/>
    <w:rsid w:val="001058D4"/>
    <w:rsid w:val="00164C4A"/>
    <w:rsid w:val="001B0199"/>
    <w:rsid w:val="001C078D"/>
    <w:rsid w:val="001C143D"/>
    <w:rsid w:val="00222259"/>
    <w:rsid w:val="00224670"/>
    <w:rsid w:val="00252006"/>
    <w:rsid w:val="00255005"/>
    <w:rsid w:val="00265D49"/>
    <w:rsid w:val="00273779"/>
    <w:rsid w:val="002917DF"/>
    <w:rsid w:val="002E7B15"/>
    <w:rsid w:val="0034092A"/>
    <w:rsid w:val="003765E8"/>
    <w:rsid w:val="00392D17"/>
    <w:rsid w:val="00394CFB"/>
    <w:rsid w:val="00396D1E"/>
    <w:rsid w:val="0039791D"/>
    <w:rsid w:val="003B5643"/>
    <w:rsid w:val="003D6A37"/>
    <w:rsid w:val="00417342"/>
    <w:rsid w:val="00420C6B"/>
    <w:rsid w:val="00440325"/>
    <w:rsid w:val="00454BAA"/>
    <w:rsid w:val="00467AE1"/>
    <w:rsid w:val="004A7378"/>
    <w:rsid w:val="004A7ACF"/>
    <w:rsid w:val="00511787"/>
    <w:rsid w:val="00517959"/>
    <w:rsid w:val="005477F3"/>
    <w:rsid w:val="00555A47"/>
    <w:rsid w:val="005A24FD"/>
    <w:rsid w:val="005A60A6"/>
    <w:rsid w:val="005B080C"/>
    <w:rsid w:val="005C16A5"/>
    <w:rsid w:val="006059B5"/>
    <w:rsid w:val="00647DE5"/>
    <w:rsid w:val="006554C9"/>
    <w:rsid w:val="0065637B"/>
    <w:rsid w:val="00664FEB"/>
    <w:rsid w:val="00697895"/>
    <w:rsid w:val="006A0BF4"/>
    <w:rsid w:val="006A1043"/>
    <w:rsid w:val="006B4DD7"/>
    <w:rsid w:val="006E4278"/>
    <w:rsid w:val="007A47AF"/>
    <w:rsid w:val="007B716C"/>
    <w:rsid w:val="007C2A45"/>
    <w:rsid w:val="007C32D7"/>
    <w:rsid w:val="007F7BB2"/>
    <w:rsid w:val="008425F8"/>
    <w:rsid w:val="008A586E"/>
    <w:rsid w:val="008B12BC"/>
    <w:rsid w:val="008C7B0B"/>
    <w:rsid w:val="0092432C"/>
    <w:rsid w:val="00956B3A"/>
    <w:rsid w:val="009A0714"/>
    <w:rsid w:val="009F2E48"/>
    <w:rsid w:val="00A81BD0"/>
    <w:rsid w:val="00AA3132"/>
    <w:rsid w:val="00AB3F42"/>
    <w:rsid w:val="00B4491F"/>
    <w:rsid w:val="00B976BD"/>
    <w:rsid w:val="00BA6A6A"/>
    <w:rsid w:val="00BD05DD"/>
    <w:rsid w:val="00C013DA"/>
    <w:rsid w:val="00C256A2"/>
    <w:rsid w:val="00C44416"/>
    <w:rsid w:val="00C62064"/>
    <w:rsid w:val="00C817AD"/>
    <w:rsid w:val="00C92D30"/>
    <w:rsid w:val="00CA02D1"/>
    <w:rsid w:val="00CE48B8"/>
    <w:rsid w:val="00D111EF"/>
    <w:rsid w:val="00D31CAF"/>
    <w:rsid w:val="00D65A0E"/>
    <w:rsid w:val="00D962DE"/>
    <w:rsid w:val="00DA3C40"/>
    <w:rsid w:val="00DB0920"/>
    <w:rsid w:val="00DC75E1"/>
    <w:rsid w:val="00E21AC5"/>
    <w:rsid w:val="00E40EB8"/>
    <w:rsid w:val="00F03658"/>
    <w:rsid w:val="00F30E64"/>
    <w:rsid w:val="00F8436A"/>
    <w:rsid w:val="00FE04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59393"/>
    <o:shapelayout v:ext="edit">
      <o:idmap v:ext="edit" data="1"/>
    </o:shapelayout>
  </w:shapeDefaults>
  <w:decimalSymbol w:val="."/>
  <w:listSeparator w:val=","/>
  <w14:docId w14:val="010AA5C5"/>
  <w15:chartTrackingRefBased/>
  <w15:docId w15:val="{83D94362-C736-4C59-BF2D-C4372BC43C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7DE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117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1787"/>
  </w:style>
  <w:style w:type="paragraph" w:styleId="Footer">
    <w:name w:val="footer"/>
    <w:basedOn w:val="Normal"/>
    <w:link w:val="FooterChar"/>
    <w:uiPriority w:val="99"/>
    <w:unhideWhenUsed/>
    <w:rsid w:val="005117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1787"/>
  </w:style>
  <w:style w:type="table" w:styleId="TableGrid">
    <w:name w:val="Table Grid"/>
    <w:basedOn w:val="TableNormal"/>
    <w:uiPriority w:val="39"/>
    <w:rsid w:val="001B01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525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</Pages>
  <Words>64</Words>
  <Characters>3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y Newsome</dc:creator>
  <cp:keywords/>
  <dc:description/>
  <cp:lastModifiedBy>Summer Davis</cp:lastModifiedBy>
  <cp:revision>13</cp:revision>
  <cp:lastPrinted>2021-11-05T21:40:00Z</cp:lastPrinted>
  <dcterms:created xsi:type="dcterms:W3CDTF">2024-10-29T19:22:00Z</dcterms:created>
  <dcterms:modified xsi:type="dcterms:W3CDTF">2025-05-15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b0f1cb737a2c9b0e6792e76e1e714ab50ffa35c4cc0808f3b99d95b8c7563a</vt:lpwstr>
  </property>
</Properties>
</file>